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ct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i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ateti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urrency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p_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w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1e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ric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-01-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: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1-01 02: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9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w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22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n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w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-02-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: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2-02 14: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w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33e+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h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-03-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: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3-03 03: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w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44e+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-04-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: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4-04 15: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100.0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p_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w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50e+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-05-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: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5-05 04: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25.8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w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i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-06-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6-06 16: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w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70e+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pefru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v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: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7-07 05: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w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80e+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neyde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-08-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: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23:21:18Z</dcterms:created>
  <dcterms:modified xsi:type="dcterms:W3CDTF">2024-11-11T23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